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uli Triyani Waruw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mbolata simenar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uli Triyani Waruw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lfred Solidaritas Telaumbanua,S.Kes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1 Desa Sisarahiligamo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lfred Solidaritas Telaumbanua,S.Kes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fan Kristian Hur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pelud Binaka km 16 Desa idanotae kecamatan Gunungsitoli Idano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fan Kristian Hur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aylid Cengli Setia Laros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Tolamaera No. 29 Desa Helefanikh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aylid Cengli Setia Laros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ekar Hasrat Mantho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Tumori Kecamatan Gunungsitoli Barat Kota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ekar Hasrat Mantho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dvent Kemurahan Zeg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Luaha Bou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dvent Kemurahan Zeg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idil Rahman Zeg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Afia Kec.Gunungsitoli Utar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idil Rahman Zeg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erkat Laoli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Nazalou Aloo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Berkat Laoli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ka Wahyu Pambudi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nozitoli Sifaoroas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ka Wahyu Pambudi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1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atiziduhu Hul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nozitoli olor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1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atiziduhu Hul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1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rni Paskah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I Desa Hilina'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1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rni Paskah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1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akub D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arah tuhemberua Km.18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1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akub D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1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dielya Harazak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M Raja No. 60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1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dielya Harazak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1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rlin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1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rlin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1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lnidart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AW. Harefa, Desa Madul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1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lnidart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1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uni Iman Eviani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1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uni Iman Eviani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1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rnihati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tomo no 27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1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rnihati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1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adar Manis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Nilam Gg Altigs No. 04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1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adar Manis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1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arn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Moaw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1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arn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2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usni Mihart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2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usni Mihart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2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nggi Gresia Laoli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mbolata ulu dusun 2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2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nggi Gresia Laoli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2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rwin Siantar Jaya 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Sudirman No.96,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2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rwin Siantar Jaya 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0.04.2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Selasa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erius Ibelal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4.2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pril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Apri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0 April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erius Ibelal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sectPr w:rsidR="00EF326F">
      <w:pgSz w:w="11906" w:h="16838"/>
      <w:pgMar w:top="1418" w:right="1134" w:bottom="1418" w:left="1134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6C1E5E" w14:textId="77777777" w:rsidR="00F529C2" w:rsidRDefault="00F529C2">
      <w:pPr>
        <w:spacing w:line="240" w:lineRule="auto"/>
      </w:pPr>
      <w:r>
        <w:separator/>
      </w:r>
    </w:p>
  </w:endnote>
  <w:endnote w:type="continuationSeparator" w:id="0">
    <w:p w14:paraId="3ED58436" w14:textId="77777777" w:rsidR="00F529C2" w:rsidRDefault="00F529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4ABB6" w14:textId="77777777" w:rsidR="00F529C2" w:rsidRDefault="00F529C2">
      <w:pPr>
        <w:spacing w:after="0"/>
      </w:pPr>
      <w:r>
        <w:separator/>
      </w:r>
    </w:p>
  </w:footnote>
  <w:footnote w:type="continuationSeparator" w:id="0">
    <w:p w14:paraId="0CE4F8E5" w14:textId="77777777" w:rsidR="00F529C2" w:rsidRDefault="00F529C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A0888"/>
  <w15:docId w15:val="{84EA07A1-3EE9-469B-9552-97882CAA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iPriority="99" w:unhideWhenUsed="1" w:qFormat="1"/>
    <w:lsdException w:name="caption" w:semiHidden="1" w:unhideWhenUsed="1" w:qFormat="1"/>
    <w:lsdException w:name="annotation reference" w:semiHidden="1" w:uiPriority="99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sz w:val="22"/>
      <w:szCs w:val="22"/>
      <w:lang w:val="id-ID" w:eastAsia="zh-CN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lang w:val="id-ID"/>
    </w:rPr>
  </w:style>
  <w:style w:type="table" w:customStyle="1" w:styleId="Style22">
    <w:name w:val="_Style 22"/>
    <w:basedOn w:val="TableNormal1"/>
    <w:qFormat/>
    <w:tblPr>
      <w:tblCellMar>
        <w:left w:w="108" w:type="dxa"/>
        <w:right w:w="108" w:type="dxa"/>
      </w:tblCellMar>
    </w:tblPr>
  </w:style>
  <w:style w:type="table" w:customStyle="1" w:styleId="Style23">
    <w:name w:val="_Style 23"/>
    <w:basedOn w:val="TableNormal1"/>
    <w:qFormat/>
    <w:tblPr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Props1.xml><?xml version="1.0" encoding="utf-8"?>
<ds:datastoreItem xmlns:ds="http://schemas.openxmlformats.org/officeDocument/2006/customXml" ds:itemID="{5680CB4B-01CE-4B53-B8E1-7F257AFE2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mah Wikratul Yumni</dc:creator>
  <cp:lastModifiedBy>Bill Van Ricardo Zalukhu</cp:lastModifiedBy>
  <cp:revision>27</cp:revision>
  <cp:lastPrinted>2023-09-01T02:15:00Z</cp:lastPrinted>
  <dcterms:created xsi:type="dcterms:W3CDTF">2023-08-25T07:57:00Z</dcterms:created>
  <dcterms:modified xsi:type="dcterms:W3CDTF">2024-04-2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BD539E55352F4B968B8BB2B44BFD50D3_13</vt:lpwstr>
  </property>
</Properties>
</file>